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KIJIJI CHA {{kijiji}}, KATA YA {{kata}}, TARAFA YA {{tarafa}}, WILAYA YA {{wilaya}}, MKOA WA {{mkoa}}</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39"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40"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wilaya}}</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wilaya}}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wilaya}}</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wilaya}}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kijiji}}</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Halmashauri ya Wilaya</w:t>
      </w:r>
      <w:r>
        <w:rPr>
          <w:i/>
          <w:iCs/>
          <w:color w:val="FF0000"/>
          <w:lang w:val="en"/>
        </w:rPr>
        <w:t xml:space="preserve"> ya {{wilaya}}</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3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wilaya}}</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kijiji}}</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w:t>
      </w:r>
      <w:r>
        <w:rPr>
          <w:bCs/>
          <w:sz w:val="24"/>
          <w:szCs w:val="24"/>
          <w:lang w:val="it-IT"/>
        </w:rPr>
        <w:t xml:space="preserve"> kutoka Makao makuu ya Halmashauri ya Wilaya ya {{wilaya}}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w:t>
      </w:r>
      <w:r>
        <w:rPr>
          <w:bCs/>
          <w:sz w:val="24"/>
          <w:szCs w:val="24"/>
          <w:lang w:val="it-IT"/>
        </w:rPr>
        <w:t xml:space="preserve"> kutoka Makao Makuu ya mkoa wa {{mkoa}}</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kijiji</w:t>
      </w:r>
      <w:r>
        <w:rPr>
          <w:bCs/>
          <w:i/>
          <w:iCs/>
          <w:sz w:val="24"/>
          <w:szCs w:val="24"/>
          <w:lang w:val="en"/>
        </w:rPr>
        <w:t>_kaskazini</w:t>
      </w:r>
      <w:r>
        <w:rPr>
          <w:bCs/>
          <w:i/>
          <w:iCs/>
          <w:sz w:val="24"/>
          <w:szCs w:val="24"/>
          <w:lang w:val="it-IT"/>
        </w:rPr>
        <w:t>}}</w:t>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kijiji}}</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kijiji}}</w:t>
      </w:r>
      <w:r>
        <w:rPr>
          <w:bCs/>
          <w:color w:val="FF0000"/>
          <w:sz w:val="24"/>
          <w:szCs w:val="24"/>
          <w:lang w:val="it-IT"/>
        </w:rPr>
        <w:t xml:space="preserve"> </w:t>
      </w:r>
      <w:r>
        <w:rPr>
          <w:bCs/>
          <w:sz w:val="24"/>
          <w:szCs w:val="24"/>
          <w:lang w:val="it-IT"/>
        </w:rPr>
        <w:t>kwa upande wa Kusini, Kijiji cha {{kijiji}}</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kijiji}}</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kijiji}}</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kijiji}}</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kijiji}}</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wilaya}}</w:t>
      </w:r>
      <w:r>
        <w:rPr>
          <w:bCs/>
          <w:sz w:val="24"/>
          <w:szCs w:val="24"/>
          <w:lang w:val="es-ES"/>
        </w:rPr>
        <w:t>. Jina la kijiji cha {{kijiji}} lilitokana na (</w:t>
      </w:r>
      <w:r>
        <w:rPr>
          <w:bCs/>
          <w:color w:val="FF0000"/>
          <w:sz w:val="24"/>
          <w:szCs w:val="24"/>
          <w:lang w:val="es-ES"/>
        </w:rPr>
        <w:t>Maana jina la Kijiji</w:t>
      </w:r>
      <w:r>
        <w:rPr>
          <w:bCs/>
          <w:sz w:val="24"/>
          <w:szCs w:val="24"/>
          <w:lang w:val="es-ES"/>
        </w:rPr>
        <w:t>). Baada ya kijiji kuanzishwa kikaitwa kijiji cha {{kijiji}}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kijiji}}</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kijiji}}</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kijiji}}</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kijiji}}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kijiji}}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wilaya}},</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kijiji}}.</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wilaya}}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kijiji}}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kijiji}}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kijiji}}</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kijiji}}</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wilaya}}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wilaya}}</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kijiji}} </w:t>
      </w:r>
      <w:r>
        <w:rPr>
          <w:color w:val="FF0000"/>
          <w:sz w:val="24"/>
          <w:szCs w:val="24"/>
        </w:rPr>
        <w:t xml:space="preserve"> </w:t>
      </w:r>
      <w:r>
        <w:rPr>
          <w:sz w:val="24"/>
          <w:szCs w:val="24"/>
        </w:rPr>
        <w:t xml:space="preserve">kuandaa mpango wa Matumizi ya Ardhi wa Kijiji cha </w:t>
      </w:r>
      <w:r>
        <w:rPr>
          <w:sz w:val="24"/>
          <w:szCs w:val="24"/>
          <w:lang w:val="es-ES"/>
        </w:rPr>
        <w:t xml:space="preserve">{{kijiji}}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kijiji}}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kijiji}}</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wilaya}}</w:t>
      </w:r>
      <w:r>
        <w:rPr>
          <w:rFonts w:eastAsia="Times New Roman"/>
          <w:sz w:val="24"/>
          <w:szCs w:val="24"/>
        </w:rPr>
        <w:t xml:space="preserve"> tarehe </w:t>
      </w:r>
      <w:r>
        <w:rPr>
          <w:rFonts w:eastAsia="Times New Roman"/>
          <w:color w:val="FF0000"/>
          <w:sz w:val="24"/>
          <w:szCs w:val="24"/>
        </w:rPr>
        <w:t>(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wilaya}}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cha {{kijiji}}</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kijiji}}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wilaya}}</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kijiji}}</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kijiji}},</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kijiji}}</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Halmashauri ya Kijiji cha {{kijiji}}</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Halmashauri ya Kijiji cha {{kijiji}}</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kijiji}}</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Halmashauri ya Kijiji cha {{kijiji}}</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Halmashauri ya Kijiji cha {{kijiji}}</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kijiji}}</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Wajumbe wa Kamati ya Uhakiki ya Mipaka Kijiji cha {{kijiji}}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Halmashauri ya Kijiji cha {{kijiji}}</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kijiji}}</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kijiji}}</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kijiji}}</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kijiji}}</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wilaya}}</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Halmashauri ya Kijiji cha {{kijiji}}</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kijiji}}</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Halmashauri ya Kijiji cha {{kijiji}}</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kijiji}}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wilaya}}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kijiji}}</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kata}},</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wilaya}}</w:t>
      </w:r>
      <w:r>
        <w:rPr>
          <w:bCs/>
          <w:i/>
          <w:iCs/>
          <w:color w:val="FF0000"/>
          <w:sz w:val="24"/>
          <w:szCs w:val="24"/>
          <w:lang w:val="it-IT"/>
        </w:rPr>
        <w:t>,</w:t>
      </w:r>
      <w:r>
        <w:rPr>
          <w:bCs/>
          <w:sz w:val="24"/>
          <w:szCs w:val="24"/>
          <w:lang w:val="it-IT"/>
        </w:rPr>
        <w:t xml:space="preserve"> Mkoa wa </w:t>
      </w:r>
      <w:r>
        <w:rPr>
          <w:bCs/>
          <w:i/>
          <w:iCs/>
          <w:color w:val="FF0000"/>
          <w:sz w:val="24"/>
          <w:szCs w:val="24"/>
        </w:rPr>
        <w:t>{{mkoa}}</w:t>
      </w:r>
      <w:r>
        <w:rPr>
          <w:bCs/>
          <w:i/>
          <w:iCs/>
          <w:sz w:val="24"/>
          <w:szCs w:val="24"/>
        </w:rPr>
        <w:t>,</w:t>
      </w:r>
      <w:r>
        <w:rPr>
          <w:bCs/>
          <w:sz w:val="24"/>
          <w:szCs w:val="24"/>
        </w:rPr>
        <w:t xml:space="preserve"> kijiji hiki ni miongoni mwa vijiji </w:t>
      </w:r>
      <w:r>
        <w:rPr>
          <w:bCs/>
          <w:i/>
          <w:iCs/>
          <w:color w:val="FF0000"/>
          <w:sz w:val="24"/>
          <w:szCs w:val="24"/>
        </w:rPr>
        <w:t>(Idadi ya Vijiji)</w:t>
      </w:r>
      <w:r>
        <w:rPr>
          <w:bCs/>
          <w:sz w:val="24"/>
          <w:szCs w:val="24"/>
        </w:rPr>
        <w:t xml:space="preserve"> vinavyounda kata ya </w:t>
      </w:r>
      <w:r>
        <w:rPr>
          <w:bCs/>
          <w:i/>
          <w:iCs/>
          <w:color w:val="FF0000"/>
          <w:sz w:val="24"/>
          <w:szCs w:val="24"/>
        </w:rPr>
        <w:t xml:space="preserve">{{kata}}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vilivyopo katika wilaya ya</w:t>
      </w:r>
      <w:r>
        <w:rPr>
          <w:bCs/>
          <w:i/>
          <w:iCs/>
          <w:color w:val="FF0000"/>
          <w:sz w:val="24"/>
          <w:szCs w:val="24"/>
        </w:rPr>
        <w:t xml:space="preserve"> {{wilaya}}. </w:t>
      </w:r>
      <w:r>
        <w:rPr>
          <w:bCs/>
          <w:sz w:val="24"/>
          <w:szCs w:val="24"/>
        </w:rPr>
        <w:t>Kijiji cha</w:t>
      </w:r>
      <w:r>
        <w:rPr>
          <w:bCs/>
          <w:i/>
          <w:iCs/>
          <w:color w:val="FF0000"/>
          <w:sz w:val="24"/>
          <w:szCs w:val="24"/>
        </w:rPr>
        <w:t xml:space="preserve"> {{kijiji}}</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umbali_kilometa}}</w:t>
      </w:r>
      <w:r>
        <w:rPr>
          <w:bCs/>
          <w:sz w:val="24"/>
          <w:szCs w:val="24"/>
          <w:lang w:val="it-IT"/>
        </w:rPr>
        <w:t xml:space="preserve"> kutoka Makao makuu ya halmashauri ya Wilaya ya </w:t>
      </w:r>
      <w:r>
        <w:rPr>
          <w:bCs/>
          <w:i/>
          <w:iCs/>
          <w:color w:val="FF0000"/>
          <w:sz w:val="24"/>
          <w:szCs w:val="24"/>
          <w:lang w:val="it-IT"/>
        </w:rPr>
        <w:t>{{wilaya}}</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mkoa}}</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kijiji}}</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kijiji}}</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kijiji}}</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kijiji}}</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kijiji}}</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kijiji}}</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Matukio ya Kihistoria Kijiji cha {{kijiji}}</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Chanzo:</w:t>
      </w:r>
      <w:r>
        <w:rPr>
          <w:i/>
          <w:sz w:val="24"/>
          <w:szCs w:val="24"/>
        </w:rPr>
        <w:t xml:space="preserve"> Halmashauri ya Kijiji cha {{kijiji}};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kijiji}}</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kijiji}}</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Orodha ya Wenyeviti Walioongoza Kijiji cha {{kijiji}}</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Halmashauri ya Kijiji cha {{kijiji}};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kijiji}}</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kijiji}}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kijiji}}</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kijiji}}</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kijiji}}</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kijiji}}</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Halmashauri ya Kijiji cha {{kijiji}};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Halmashauri ya Kijiji cha {{kijiji}};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kijiji}}</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Halmashauri ya Kijiji cha {{kijiji}};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kijiji}}</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kijiji}}</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Halmashauri ya Kijiji cha {{kijiji}};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2"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Chanzo: Halmashauri ya Kijiji cha {{kijiji}};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kijiji}}</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kijiji}}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kijiji}}</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3"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Chanzo:</w:t>
      </w:r>
      <w:r>
        <w:rPr>
          <w:rFonts w:eastAsia="Times New Roman"/>
          <w:bCs/>
          <w:i/>
          <w:color w:val="FF0000"/>
          <w:sz w:val="24"/>
          <w:szCs w:val="24"/>
          <w:lang w:val="es-ES"/>
        </w:rPr>
        <w:t xml:space="preserve"> Halmashauri ya Kijiji cha {{kijiji}};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kijiji}}</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kijiji}}</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Halmashauri ya Kijiji cha {{kijiji}};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Halmashauri ya Kijiji cha {{kijiji}};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kijiji}}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kijiji}}</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Halmashauri ya Kijiji cha {{kijiji}};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Halmashauri ya Kijiji cha {{kijiji}};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Halmashauri ya Kijiji cha {{kijiji}};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kijiji}}</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kijiji}}</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kijiji}}</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Halmashauri ya Kijiji cha {{kijiji}};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Halmashauri ya Kijiji cha {{kijiji}};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kijiji}}</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Halmashauri ya Kijiji cha {{kijiji}};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Halmashauri ya Kijiji cha {{kijiji}};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kijiji}}</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Halmashauri ya Kijiji cha {{kijiji}};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kijiji}}</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kijiji}}</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Halmashauri ya Kijiji cha {{kijiji}};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Halmashauri ya Kijiji cha {{kijiji}};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kijiji}}</w:t>
      </w:r>
      <w:r>
        <w:rPr>
          <w:sz w:val="24"/>
          <w:szCs w:val="24"/>
          <w:lang w:val="es-ES"/>
        </w:rPr>
        <w:t xml:space="preserve"> wanapata ardhi zaidi kwa njia ya </w:t>
      </w:r>
      <w:r>
        <w:rPr>
          <w:i/>
          <w:iCs/>
          <w:color w:val="FF0000"/>
          <w:sz w:val="24"/>
          <w:szCs w:val="24"/>
          <w:lang w:val="es-ES"/>
        </w:rPr>
        <w:t>(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kijiji}}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Halmashauri ya Kijiji cha {{kijiji}};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Halmashauri ya Kijiji cha {{kijiji}};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kijiji}}</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Halmashauri ya Kijiji cha {{kijiji}};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Halmashauri ya Kijiji cha {{kijiji}};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kijiji}}</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Halmashauri ya {{kijiji}});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Halmashauri ya {{kijiji}};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Halmashauri ya {{kijiji}});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linaonyesha aina ya nishati zinazopatikana ndani ya kijiji cha</w:t>
      </w:r>
      <w:r>
        <w:rPr>
          <w:rFonts w:eastAsia="Bookman Old Style"/>
          <w:i/>
          <w:iCs/>
          <w:color w:val="FF0000"/>
          <w:sz w:val="24"/>
          <w:szCs w:val="24"/>
        </w:rPr>
        <w:t xml:space="preserve"> {{kijiji}}</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Halmashauri ya {{kijiji}});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Halmashauri ya {{kijiji}});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Halmashauri ya {{kijiji}});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Chanzo: Halmashauri ya {{kijiji}};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Halmashauri ya {{kijiji}};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Halmashauri ya {{kijiji}};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Chanzo: Halmashauri ya {{kijiji}};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Tathmini Shirikishi Kijiji cha</w:t>
      </w:r>
      <w:r>
        <w:rPr>
          <w:i/>
          <w:color w:val="FF0000"/>
          <w:sz w:val="24"/>
          <w:szCs w:val="24"/>
        </w:rPr>
        <w:t xml:space="preserve"> {{kijiji}};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Picha ya Uwandani Kijiji cha</w:t>
      </w:r>
      <w:r>
        <w:rPr>
          <w:i/>
          <w:color w:val="FF0000"/>
          <w:sz w:val="24"/>
          <w:szCs w:val="24"/>
        </w:rPr>
        <w:t xml:space="preserve"> cha {{kijiji}};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Picha ya Uwandani Kijiji cha {{kijiji}},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Katika kijiji cha {{kijiji}} wafugaji wamekuwa wakijipatia kipato kwa kuuza mifugo yao katika soko lililopo (Eleza soko la mifugo lipo wapi). Hali ya mifugo katika kijiji cha {{kijiji}}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kijiji}}</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kijiji}}</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kijiji}}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kijiji}}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Halmashauri ya {{kijiji}};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Halmashauri ya {{kijiji}};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kijiji}}</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kijiji}},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kijiji}}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kijiji}}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kijiji}}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kijiji}}</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kijiji}}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kijiji}}</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kijiji}}</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kijiji}}</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kijiji}}</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kijiji}}</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Hii ni changamoto kubwa inayowakabili wanakijiji wa {{kijiji}}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Halmashauri ya Kijiji cha {{kijiji}};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kijiji}}</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Halmashauri ya Kijiji cha {{kijiji}};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kijiji}}</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kijiji}}</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kijiji}}</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kijiji}}</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kijiji}}</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kijiji}}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kijiji}}</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kijiji}}</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kijiji}}</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kijiji}}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kijiji}}</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wilaya}}</w:t>
      </w:r>
      <w:r>
        <w:rPr>
          <w:sz w:val="24"/>
          <w:szCs w:val="24"/>
          <w:lang w:val="es-ES"/>
        </w:rPr>
        <w:t xml:space="preserve"> itaiwezesha Halmashauri ya Kijiji cha </w:t>
      </w:r>
      <w:r>
        <w:rPr>
          <w:i/>
          <w:iCs/>
          <w:color w:val="FF0000"/>
          <w:sz w:val="24"/>
          <w:szCs w:val="24"/>
          <w:lang w:val="es-ES"/>
        </w:rPr>
        <w:t>{{kijiji}}</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kijiji}}</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